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21E63" w14:textId="77777777" w:rsidR="006F1813" w:rsidRPr="00C71AE9" w:rsidRDefault="006F1813" w:rsidP="006F1813">
      <w:pPr>
        <w:jc w:val="center"/>
        <w:rPr>
          <w:rFonts w:ascii="Times New Roman" w:hAnsi="Times New Roman"/>
          <w:b/>
          <w:bCs/>
          <w:szCs w:val="26"/>
        </w:rPr>
      </w:pPr>
      <w:r w:rsidRPr="00C71AE9">
        <w:rPr>
          <w:rFonts w:ascii="Times New Roman" w:hAnsi="Times New Roman"/>
          <w:b/>
          <w:bCs/>
          <w:szCs w:val="26"/>
        </w:rPr>
        <w:t>CỘNG HOÀ XÃ HỘI CHỦ NGHĨA VIỆT NAM</w:t>
      </w:r>
    </w:p>
    <w:p w14:paraId="68D47F53" w14:textId="77777777" w:rsidR="006F1813" w:rsidRPr="00C71AE9" w:rsidRDefault="006F1813" w:rsidP="006F1813">
      <w:pPr>
        <w:jc w:val="center"/>
        <w:rPr>
          <w:rFonts w:ascii="Times New Roman" w:hAnsi="Times New Roman"/>
          <w:b/>
          <w:bCs/>
          <w:szCs w:val="26"/>
        </w:rPr>
      </w:pPr>
      <w:r w:rsidRPr="00C71AE9">
        <w:rPr>
          <w:rFonts w:ascii="Times New Roman" w:hAnsi="Times New Roman"/>
          <w:b/>
          <w:bCs/>
          <w:szCs w:val="26"/>
        </w:rPr>
        <w:t>Độc lập - Tự do - Hạnh phúc</w:t>
      </w:r>
    </w:p>
    <w:p w14:paraId="3B25784E" w14:textId="77777777" w:rsidR="006F1813" w:rsidRPr="005A1456" w:rsidRDefault="00000000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pict w14:anchorId="1863AE13">
          <v:line id="_x0000_s2050" alt="" style="position:absolute;left:0;text-align:left;z-index:1;mso-wrap-edited:f;mso-width-percent:0;mso-height-percent:0;mso-width-percent:0;mso-height-percent:0" from="173.65pt,4.55pt" to="299.65pt,4.55pt" o:allowincell="f"/>
        </w:pict>
      </w:r>
    </w:p>
    <w:p w14:paraId="27852A6B" w14:textId="77777777" w:rsidR="006F1813" w:rsidRPr="006F1813" w:rsidRDefault="006F1813" w:rsidP="006F1813">
      <w:pPr>
        <w:jc w:val="center"/>
        <w:rPr>
          <w:rFonts w:ascii="Times New Roman" w:hAnsi="Times New Roman"/>
          <w:b/>
          <w:bCs/>
          <w:sz w:val="36"/>
          <w:szCs w:val="36"/>
        </w:rPr>
      </w:pPr>
    </w:p>
    <w:p w14:paraId="3AB91BCB" w14:textId="0534FC82" w:rsidR="006F1813" w:rsidRPr="00C71AE9" w:rsidRDefault="00397D75" w:rsidP="00080CA0">
      <w:pPr>
        <w:ind w:right="-720"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b/>
          <w:bCs/>
          <w:sz w:val="30"/>
          <w:szCs w:val="30"/>
        </w:rPr>
        <w:t>PHIẾU</w:t>
      </w:r>
      <w:r w:rsidR="00817595" w:rsidRPr="00C71AE9">
        <w:rPr>
          <w:rFonts w:ascii="Times New Roman" w:hAnsi="Times New Roman"/>
          <w:b/>
          <w:bCs/>
          <w:sz w:val="30"/>
          <w:szCs w:val="30"/>
        </w:rPr>
        <w:t xml:space="preserve"> DỰ TUYỂN</w:t>
      </w:r>
      <w:r w:rsidR="00AD7714" w:rsidRPr="00C71AE9">
        <w:rPr>
          <w:rFonts w:ascii="Times New Roman" w:hAnsi="Times New Roman"/>
          <w:b/>
          <w:bCs/>
          <w:sz w:val="30"/>
          <w:szCs w:val="30"/>
        </w:rPr>
        <w:t xml:space="preserve"> N</w:t>
      </w:r>
      <w:r w:rsidR="00FB7A12" w:rsidRPr="00C71AE9">
        <w:rPr>
          <w:rFonts w:ascii="Times New Roman" w:hAnsi="Times New Roman"/>
          <w:b/>
          <w:bCs/>
          <w:sz w:val="30"/>
          <w:szCs w:val="30"/>
        </w:rPr>
        <w:t>GHIÊN CỨU SINH</w:t>
      </w:r>
      <w:r w:rsidR="00080CA0" w:rsidRPr="00C71AE9">
        <w:rPr>
          <w:rFonts w:ascii="Times New Roman" w:hAnsi="Times New Roman"/>
          <w:b/>
          <w:bCs/>
          <w:sz w:val="30"/>
          <w:szCs w:val="30"/>
        </w:rPr>
        <w:t xml:space="preserve"> </w:t>
      </w:r>
    </w:p>
    <w:p w14:paraId="6A6C1B2D" w14:textId="77777777" w:rsidR="006F1813" w:rsidRPr="006F1813" w:rsidRDefault="006F1813" w:rsidP="006F1813">
      <w:pPr>
        <w:ind w:right="-720"/>
        <w:jc w:val="center"/>
        <w:rPr>
          <w:rFonts w:ascii="Times New Roman" w:hAnsi="Times New Roman"/>
          <w:b/>
          <w:bCs/>
        </w:rPr>
      </w:pPr>
    </w:p>
    <w:p w14:paraId="3C343CE1" w14:textId="77777777" w:rsidR="00EA628D" w:rsidRPr="00E65BF4" w:rsidRDefault="006F1813" w:rsidP="005D1A86">
      <w:pPr>
        <w:spacing w:before="120"/>
        <w:ind w:right="-720"/>
        <w:rPr>
          <w:rFonts w:ascii="Times New Roman" w:hAnsi="Times New Roman"/>
        </w:rPr>
      </w:pPr>
      <w:r w:rsidRPr="00E65BF4">
        <w:rPr>
          <w:rFonts w:ascii="Times New Roman" w:hAnsi="Times New Roman"/>
        </w:rPr>
        <w:t xml:space="preserve">Kính gửi: </w:t>
      </w:r>
      <w:r w:rsidR="005355D4" w:rsidRPr="00E65BF4">
        <w:rPr>
          <w:rFonts w:ascii="Times New Roman" w:hAnsi="Times New Roman"/>
          <w:lang w:val="vi-VN"/>
        </w:rPr>
        <w:t xml:space="preserve">     </w:t>
      </w:r>
    </w:p>
    <w:p w14:paraId="505B84C8" w14:textId="1E4AF20A" w:rsidR="006F1813" w:rsidRPr="00E65BF4" w:rsidRDefault="00066E63" w:rsidP="00EA628D">
      <w:pPr>
        <w:spacing w:before="120"/>
        <w:ind w:left="720" w:right="-720" w:firstLine="720"/>
        <w:rPr>
          <w:rFonts w:ascii="Times New Roman" w:hAnsi="Times New Roman"/>
          <w:lang w:val="vi-VN"/>
        </w:rPr>
      </w:pPr>
      <w:r w:rsidRPr="00E65BF4">
        <w:rPr>
          <w:rFonts w:ascii="Times New Roman" w:hAnsi="Times New Roman"/>
          <w:lang w:val="en-GB"/>
        </w:rPr>
        <w:t xml:space="preserve">- </w:t>
      </w:r>
      <w:r w:rsidR="005D1A86" w:rsidRPr="00E65BF4">
        <w:rPr>
          <w:rFonts w:ascii="Times New Roman" w:hAnsi="Times New Roman"/>
          <w:lang w:val="en-GB"/>
        </w:rPr>
        <w:t xml:space="preserve">Ban Giám hiệu </w:t>
      </w:r>
      <w:r w:rsidRPr="00E65BF4">
        <w:rPr>
          <w:rFonts w:ascii="Times New Roman" w:hAnsi="Times New Roman"/>
        </w:rPr>
        <w:t xml:space="preserve">Trường Đại học Công </w:t>
      </w:r>
      <w:r w:rsidR="008E324E" w:rsidRPr="00E65BF4">
        <w:rPr>
          <w:rFonts w:ascii="Times New Roman" w:hAnsi="Times New Roman"/>
        </w:rPr>
        <w:t>Thương</w:t>
      </w:r>
      <w:r w:rsidRPr="00E65BF4">
        <w:rPr>
          <w:rFonts w:ascii="Times New Roman" w:hAnsi="Times New Roman"/>
        </w:rPr>
        <w:t xml:space="preserve"> TP. Hồ Chí Minh</w:t>
      </w:r>
      <w:r w:rsidR="00C71AE9" w:rsidRPr="00E65BF4">
        <w:rPr>
          <w:rFonts w:ascii="Times New Roman" w:hAnsi="Times New Roman"/>
        </w:rPr>
        <w:t>;</w:t>
      </w:r>
    </w:p>
    <w:p w14:paraId="6201DB06" w14:textId="37112C3A" w:rsidR="006F1813" w:rsidRPr="00E65BF4" w:rsidRDefault="00066E63" w:rsidP="005D1A86">
      <w:pPr>
        <w:ind w:left="720" w:right="-720" w:firstLine="720"/>
        <w:rPr>
          <w:rFonts w:ascii="Times New Roman" w:hAnsi="Times New Roman"/>
          <w:lang w:val="en-GB"/>
        </w:rPr>
      </w:pPr>
      <w:r w:rsidRPr="00E65BF4">
        <w:rPr>
          <w:rFonts w:ascii="Times New Roman" w:hAnsi="Times New Roman"/>
          <w:lang w:val="en-GB"/>
        </w:rPr>
        <w:t xml:space="preserve">- Phòng </w:t>
      </w:r>
      <w:r w:rsidR="008E324E" w:rsidRPr="00E65BF4">
        <w:rPr>
          <w:rFonts w:ascii="Times New Roman" w:hAnsi="Times New Roman"/>
          <w:lang w:val="en-GB"/>
        </w:rPr>
        <w:t xml:space="preserve">Quản lý </w:t>
      </w:r>
      <w:r w:rsidRPr="00E65BF4">
        <w:rPr>
          <w:rFonts w:ascii="Times New Roman" w:hAnsi="Times New Roman"/>
          <w:lang w:val="en-GB"/>
        </w:rPr>
        <w:t xml:space="preserve">Sau </w:t>
      </w:r>
      <w:r w:rsidR="00DC3851" w:rsidRPr="00E65BF4">
        <w:rPr>
          <w:rFonts w:ascii="Times New Roman" w:hAnsi="Times New Roman"/>
          <w:lang w:val="en-GB"/>
        </w:rPr>
        <w:t>đ</w:t>
      </w:r>
      <w:r w:rsidRPr="00E65BF4">
        <w:rPr>
          <w:rFonts w:ascii="Times New Roman" w:hAnsi="Times New Roman"/>
          <w:lang w:val="en-GB"/>
        </w:rPr>
        <w:t>ại học</w:t>
      </w:r>
      <w:r w:rsidR="00C71AE9" w:rsidRPr="00E65BF4">
        <w:rPr>
          <w:rFonts w:ascii="Times New Roman" w:hAnsi="Times New Roman"/>
          <w:lang w:val="en-GB"/>
        </w:rPr>
        <w:t>.</w:t>
      </w:r>
    </w:p>
    <w:p w14:paraId="7C3C645F" w14:textId="77777777" w:rsidR="006F1813" w:rsidRPr="00B576FD" w:rsidRDefault="006F1813" w:rsidP="006F1813">
      <w:pPr>
        <w:spacing w:before="120"/>
        <w:ind w:right="-720" w:firstLine="720"/>
        <w:rPr>
          <w:rFonts w:ascii="Times New Roman" w:hAnsi="Times New Roman"/>
          <w:lang w:val="vi-VN"/>
        </w:rPr>
      </w:pPr>
    </w:p>
    <w:p w14:paraId="33E37FA2" w14:textId="28501AC0" w:rsidR="006F1813" w:rsidRPr="00066E63" w:rsidRDefault="00131F1A" w:rsidP="00066E63">
      <w:pPr>
        <w:tabs>
          <w:tab w:val="right" w:leader="dot" w:pos="9356"/>
        </w:tabs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Tê</w:t>
      </w:r>
      <w:r w:rsidR="00817595" w:rsidRPr="00066E63">
        <w:rPr>
          <w:rFonts w:ascii="Times New Roman" w:hAnsi="Times New Roman"/>
          <w:sz w:val="24"/>
          <w:lang w:val="vi-VN"/>
        </w:rPr>
        <w:t>n tôi</w:t>
      </w:r>
      <w:r w:rsidR="006F1813" w:rsidRPr="00066E63">
        <w:rPr>
          <w:rFonts w:ascii="Times New Roman" w:hAnsi="Times New Roman"/>
          <w:sz w:val="24"/>
          <w:lang w:val="vi-VN"/>
        </w:rPr>
        <w:t xml:space="preserve"> là:</w:t>
      </w:r>
      <w:r w:rsidR="00066E63" w:rsidRPr="00787E7C">
        <w:rPr>
          <w:rFonts w:ascii="Times New Roman" w:hAnsi="Times New Roman"/>
          <w:sz w:val="24"/>
          <w:lang w:val="vi-VN"/>
        </w:rPr>
        <w:t xml:space="preserve"> </w:t>
      </w:r>
      <w:r w:rsidR="00066E63">
        <w:rPr>
          <w:rFonts w:ascii="Times New Roman" w:hAnsi="Times New Roman"/>
          <w:sz w:val="24"/>
          <w:lang w:val="vi-VN"/>
        </w:rPr>
        <w:tab/>
      </w:r>
      <w:r w:rsidR="006F1813" w:rsidRPr="00066E63">
        <w:rPr>
          <w:rFonts w:ascii="Times New Roman" w:hAnsi="Times New Roman"/>
          <w:sz w:val="24"/>
          <w:lang w:val="vi-VN"/>
        </w:rPr>
        <w:t xml:space="preserve">            </w:t>
      </w:r>
    </w:p>
    <w:p w14:paraId="39A42BB7" w14:textId="61EC2726" w:rsidR="006F1813" w:rsidRPr="00066E63" w:rsidRDefault="006F1813" w:rsidP="00066E63">
      <w:pPr>
        <w:tabs>
          <w:tab w:val="right" w:leader="dot" w:pos="3969"/>
          <w:tab w:val="right" w:leader="dot" w:pos="5670"/>
          <w:tab w:val="right" w:leader="dot" w:pos="9356"/>
        </w:tabs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Sinh ngày:</w:t>
      </w:r>
      <w:r w:rsidR="00066E63" w:rsidRPr="00787E7C">
        <w:rPr>
          <w:rFonts w:ascii="Times New Roman" w:hAnsi="Times New Roman"/>
          <w:sz w:val="24"/>
          <w:lang w:val="vi-VN"/>
        </w:rPr>
        <w:t xml:space="preserve"> </w:t>
      </w:r>
      <w:r w:rsidR="00066E63" w:rsidRPr="00787E7C">
        <w:rPr>
          <w:rFonts w:ascii="Times New Roman" w:hAnsi="Times New Roman"/>
          <w:sz w:val="24"/>
          <w:lang w:val="vi-VN"/>
        </w:rPr>
        <w:tab/>
      </w:r>
      <w:r w:rsidR="00066E63" w:rsidRPr="00787E7C">
        <w:rPr>
          <w:rFonts w:ascii="Times New Roman" w:hAnsi="Times New Roman"/>
          <w:sz w:val="24"/>
          <w:lang w:val="vi-VN"/>
        </w:rPr>
        <w:tab/>
      </w:r>
      <w:r w:rsidR="00066E63" w:rsidRPr="00066E63">
        <w:rPr>
          <w:rFonts w:ascii="Times New Roman" w:hAnsi="Times New Roman"/>
          <w:sz w:val="24"/>
          <w:lang w:val="vi-VN"/>
        </w:rPr>
        <w:t xml:space="preserve"> </w:t>
      </w:r>
      <w:r w:rsidRPr="00066E63">
        <w:rPr>
          <w:rFonts w:ascii="Times New Roman" w:hAnsi="Times New Roman"/>
          <w:sz w:val="24"/>
          <w:lang w:val="vi-VN"/>
        </w:rPr>
        <w:t>Nơi sinh:</w:t>
      </w:r>
      <w:r w:rsidR="00066E63">
        <w:rPr>
          <w:rFonts w:ascii="Times New Roman" w:hAnsi="Times New Roman"/>
          <w:sz w:val="24"/>
          <w:lang w:val="vi-VN"/>
        </w:rPr>
        <w:tab/>
      </w:r>
    </w:p>
    <w:p w14:paraId="6A2DD85B" w14:textId="28762FBC" w:rsidR="006F1813" w:rsidRPr="00066E63" w:rsidRDefault="006F1813" w:rsidP="006F1813">
      <w:pPr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Hiện đang công tác tại:......................................................................................................................</w:t>
      </w:r>
    </w:p>
    <w:p w14:paraId="7BD202D5" w14:textId="45EC38F0" w:rsidR="00817595" w:rsidRPr="00066E63" w:rsidRDefault="00817595" w:rsidP="006F1813">
      <w:pPr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Điện thoại liên hệ: D</w:t>
      </w:r>
      <w:r w:rsidR="00066E63" w:rsidRPr="00787E7C">
        <w:rPr>
          <w:rFonts w:ascii="Times New Roman" w:hAnsi="Times New Roman"/>
          <w:sz w:val="24"/>
          <w:lang w:val="vi-VN"/>
        </w:rPr>
        <w:t>i động</w:t>
      </w:r>
      <w:r w:rsidRPr="00066E63">
        <w:rPr>
          <w:rFonts w:ascii="Times New Roman" w:hAnsi="Times New Roman"/>
          <w:sz w:val="24"/>
          <w:lang w:val="vi-VN"/>
        </w:rPr>
        <w:t>.............................................................C</w:t>
      </w:r>
      <w:r w:rsidR="00066E63" w:rsidRPr="00787E7C">
        <w:rPr>
          <w:rFonts w:ascii="Times New Roman" w:hAnsi="Times New Roman"/>
          <w:sz w:val="24"/>
          <w:lang w:val="vi-VN"/>
        </w:rPr>
        <w:t>ơ quan</w:t>
      </w:r>
      <w:r w:rsidRPr="00066E63">
        <w:rPr>
          <w:rFonts w:ascii="Times New Roman" w:hAnsi="Times New Roman"/>
          <w:sz w:val="24"/>
          <w:lang w:val="vi-VN"/>
        </w:rPr>
        <w:t xml:space="preserve"> ....................................</w:t>
      </w:r>
    </w:p>
    <w:p w14:paraId="42C3952C" w14:textId="7BFB87D9" w:rsidR="00FB7A12" w:rsidRPr="00066E63" w:rsidRDefault="00FB7A12" w:rsidP="00FB7A12">
      <w:pPr>
        <w:pStyle w:val="BodyText"/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Địa chỉ Email: ...................................................................................................................................</w:t>
      </w:r>
    </w:p>
    <w:p w14:paraId="643E931F" w14:textId="23A47E0C" w:rsidR="006F1813" w:rsidRPr="00066E63" w:rsidRDefault="006F1813" w:rsidP="00066E63">
      <w:pPr>
        <w:pStyle w:val="BodyText"/>
        <w:tabs>
          <w:tab w:val="right" w:leader="dot" w:pos="9356"/>
        </w:tabs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Đã tốt nghiệp đại học trường:</w:t>
      </w:r>
      <w:r w:rsidR="00066E63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4F9EF9CE" w14:textId="5ABC9EBE" w:rsidR="006F1813" w:rsidRPr="00066E63" w:rsidRDefault="006F1813" w:rsidP="00771333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ăm tốt nghiệp</w:t>
      </w:r>
      <w:r w:rsidR="00066E63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: </w:t>
      </w:r>
      <w:r w:rsidR="00E3446F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314A52" w:rsidRPr="00066E63">
        <w:rPr>
          <w:rFonts w:ascii="Times New Roman" w:hAnsi="Times New Roman"/>
          <w:b w:val="0"/>
          <w:sz w:val="24"/>
          <w:szCs w:val="24"/>
          <w:lang w:val="vi-VN"/>
        </w:rPr>
        <w:t>Chuyên ngành</w:t>
      </w:r>
      <w:r w:rsidR="00314A52" w:rsidRPr="00787E7C">
        <w:rPr>
          <w:rFonts w:ascii="Times New Roman" w:hAnsi="Times New Roman"/>
          <w:b w:val="0"/>
          <w:sz w:val="24"/>
          <w:szCs w:val="24"/>
          <w:lang w:val="vi-VN"/>
        </w:rPr>
        <w:t>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                                           </w:t>
      </w:r>
    </w:p>
    <w:p w14:paraId="20E2431B" w14:textId="6EB7FE52" w:rsidR="006F1813" w:rsidRPr="00787E7C" w:rsidRDefault="006F1813" w:rsidP="00771333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Hệ đào tạo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Xếp loại tốt nghiệp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3353289" w14:textId="0A68C7DD" w:rsidR="006F1813" w:rsidRDefault="00E40A6E" w:rsidP="00E3446F">
      <w:pPr>
        <w:pStyle w:val="BodyText"/>
        <w:tabs>
          <w:tab w:val="right" w:leader="dot" w:pos="9356"/>
        </w:tabs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Đã tốt nghiệp </w:t>
      </w:r>
      <w:r w:rsidR="0060287C">
        <w:rPr>
          <w:rFonts w:ascii="Times New Roman" w:hAnsi="Times New Roman"/>
          <w:b w:val="0"/>
          <w:bCs/>
          <w:sz w:val="24"/>
          <w:szCs w:val="24"/>
        </w:rPr>
        <w:t>thạc sĩ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trường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FD15CA5" w14:textId="77777777" w:rsidR="00E3446F" w:rsidRPr="00066E63" w:rsidRDefault="00E3446F" w:rsidP="00EC0C91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ăm tốt nghiệp</w:t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: </w:t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sz w:val="24"/>
          <w:szCs w:val="24"/>
          <w:lang w:val="vi-VN"/>
        </w:rPr>
        <w:t>Chuyên ngành</w:t>
      </w:r>
      <w:r w:rsidRPr="00EE6867">
        <w:rPr>
          <w:rFonts w:ascii="Times New Roman" w:hAnsi="Times New Roman"/>
          <w:b w:val="0"/>
          <w:sz w:val="24"/>
          <w:szCs w:val="24"/>
          <w:lang w:val="vi-VN"/>
        </w:rPr>
        <w:t>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                                           </w:t>
      </w:r>
    </w:p>
    <w:p w14:paraId="5B3232BD" w14:textId="4A1BE268" w:rsidR="00E3446F" w:rsidRPr="00787E7C" w:rsidRDefault="00E3446F" w:rsidP="00EC0C91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Hệ đào tạo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Xếp loại tốt nghiệp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52CCF79" w14:textId="783B62B1" w:rsidR="006F1813" w:rsidRPr="00066E63" w:rsidRDefault="006F1813" w:rsidP="00604354">
      <w:pPr>
        <w:pStyle w:val="BlockText"/>
        <w:spacing w:after="120" w:line="360" w:lineRule="auto"/>
        <w:ind w:left="0" w:right="0" w:firstLine="0"/>
        <w:jc w:val="left"/>
        <w:rPr>
          <w:rFonts w:ascii="Times New Roman" w:hAnsi="Times New Roman"/>
          <w:b w:val="0"/>
          <w:bCs/>
          <w:i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Kính đề nghị Trường Đ</w:t>
      </w:r>
      <w:r w:rsidR="00FB7A12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ại học </w:t>
      </w:r>
      <w:r w:rsidR="006B3CC0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Công </w:t>
      </w:r>
      <w:r w:rsidR="008E324E">
        <w:rPr>
          <w:rFonts w:ascii="Times New Roman" w:hAnsi="Times New Roman"/>
          <w:b w:val="0"/>
          <w:bCs/>
          <w:sz w:val="24"/>
          <w:szCs w:val="24"/>
        </w:rPr>
        <w:t xml:space="preserve">Thương </w:t>
      </w:r>
      <w:r w:rsidR="006B3CC0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TP. Hồ Chí Minh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xem xét </w:t>
      </w:r>
      <w:r w:rsidR="00F44553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ho tôi đượ</w:t>
      </w:r>
      <w:r w:rsidR="009761FE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 dự tuyển</w:t>
      </w:r>
      <w:r w:rsidR="00AD7714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</w:t>
      </w:r>
      <w:r w:rsidR="00E92225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ghiên cứu sinh</w:t>
      </w:r>
      <w:r w:rsidR="00AD7714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năm</w:t>
      </w:r>
      <w:r w:rsidR="007E3962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…….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,</w:t>
      </w:r>
      <w:r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604354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c</w:t>
      </w:r>
      <w:r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huyên ngành</w:t>
      </w:r>
      <w:r w:rsidR="001D32D9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340B83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(</w:t>
      </w:r>
      <w:r w:rsidR="00E3446F" w:rsidRPr="00787E7C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>t</w:t>
      </w:r>
      <w:r w:rsidR="007B604D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ích </w:t>
      </w:r>
      <w:r w:rsidR="00E40A6E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dấu </w:t>
      </w:r>
      <w:r w:rsidR="00E3446F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sym w:font="Wingdings" w:char="F0FC"/>
      </w:r>
      <w:r w:rsidR="00340B83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1D32D9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vào chuyên ngành đăng </w:t>
      </w:r>
      <w:r w:rsidR="00340B83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>ký dự tuyển</w:t>
      </w:r>
      <w:r w:rsidR="001D32D9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)</w:t>
      </w:r>
      <w:r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:</w:t>
      </w:r>
    </w:p>
    <w:tbl>
      <w:tblPr>
        <w:tblW w:w="7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608"/>
        <w:gridCol w:w="608"/>
        <w:gridCol w:w="2894"/>
        <w:gridCol w:w="608"/>
      </w:tblGrid>
      <w:tr w:rsidR="00C818B7" w:rsidRPr="00066E63" w14:paraId="489C659B" w14:textId="7553FDC3" w:rsidTr="00C818B7">
        <w:trPr>
          <w:jc w:val="center"/>
        </w:trPr>
        <w:tc>
          <w:tcPr>
            <w:tcW w:w="2779" w:type="dxa"/>
          </w:tcPr>
          <w:p w14:paraId="5686CD18" w14:textId="5145A51B" w:rsidR="00C818B7" w:rsidRPr="00066E63" w:rsidRDefault="00C818B7" w:rsidP="00604354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</w:pP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  <w:t xml:space="preserve">Quản trị kinh doanh 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0C76E784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7C8CA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323B27E3" w14:textId="6A62FDA6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Công nghệ sinh học</w:t>
            </w:r>
          </w:p>
        </w:tc>
        <w:tc>
          <w:tcPr>
            <w:tcW w:w="608" w:type="dxa"/>
          </w:tcPr>
          <w:p w14:paraId="227607A8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  <w:tr w:rsidR="00C818B7" w:rsidRPr="00066E63" w14:paraId="61A3B984" w14:textId="251089DB" w:rsidTr="00C818B7">
        <w:trPr>
          <w:jc w:val="center"/>
        </w:trPr>
        <w:tc>
          <w:tcPr>
            <w:tcW w:w="2779" w:type="dxa"/>
          </w:tcPr>
          <w:p w14:paraId="32F2BD0E" w14:textId="303B57D5" w:rsidR="00C818B7" w:rsidRPr="00066E63" w:rsidRDefault="00C818B7" w:rsidP="00604354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</w:pPr>
            <w:r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  <w:t>Khoa học</w:t>
            </w: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  <w:t xml:space="preserve"> môi trường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254BA272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A08927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06855786" w14:textId="30AD9F0F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ỹ thuật hoá học</w:t>
            </w:r>
          </w:p>
        </w:tc>
        <w:tc>
          <w:tcPr>
            <w:tcW w:w="608" w:type="dxa"/>
          </w:tcPr>
          <w:p w14:paraId="447B75AA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  <w:tr w:rsidR="00C818B7" w:rsidRPr="00066E63" w14:paraId="6B942749" w14:textId="4F5DC742" w:rsidTr="00C818B7">
        <w:trPr>
          <w:jc w:val="center"/>
        </w:trPr>
        <w:tc>
          <w:tcPr>
            <w:tcW w:w="2779" w:type="dxa"/>
          </w:tcPr>
          <w:p w14:paraId="6110EF71" w14:textId="454DC32F" w:rsidR="00C818B7" w:rsidRPr="00066E63" w:rsidRDefault="00C818B7" w:rsidP="000D5FD9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</w:pP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  <w:t>Công nghệ thực phẩm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61BEB0DE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4C46B8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5BB21A46" w14:textId="5EE3C128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ỹ thuật cơ khí</w:t>
            </w:r>
          </w:p>
        </w:tc>
        <w:tc>
          <w:tcPr>
            <w:tcW w:w="608" w:type="dxa"/>
          </w:tcPr>
          <w:p w14:paraId="5AA6CD77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  <w:tr w:rsidR="009A63D2" w:rsidRPr="00066E63" w14:paraId="47685380" w14:textId="77777777" w:rsidTr="00C818B7">
        <w:trPr>
          <w:jc w:val="center"/>
        </w:trPr>
        <w:tc>
          <w:tcPr>
            <w:tcW w:w="2779" w:type="dxa"/>
          </w:tcPr>
          <w:p w14:paraId="267FEC71" w14:textId="52100B9C" w:rsidR="009A63D2" w:rsidRPr="009A63D2" w:rsidRDefault="009A63D2" w:rsidP="000D5FD9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iCs/>
                <w:sz w:val="24"/>
                <w:szCs w:val="24"/>
              </w:rPr>
              <w:t>Tài chính – Ngân hàng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149E7B14" w14:textId="77777777" w:rsidR="009A63D2" w:rsidRPr="00066E63" w:rsidRDefault="009A63D2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E46172" w14:textId="77777777" w:rsidR="009A63D2" w:rsidRPr="00066E63" w:rsidRDefault="009A63D2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3A7B0837" w14:textId="146D49E8" w:rsidR="009A63D2" w:rsidRDefault="00557788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…………..</w:t>
            </w:r>
          </w:p>
        </w:tc>
        <w:tc>
          <w:tcPr>
            <w:tcW w:w="608" w:type="dxa"/>
          </w:tcPr>
          <w:p w14:paraId="1CF6E97E" w14:textId="77777777" w:rsidR="009A63D2" w:rsidRPr="00066E63" w:rsidRDefault="009A63D2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2DB41847" w14:textId="505913B4" w:rsidR="006F1813" w:rsidRPr="00066E63" w:rsidRDefault="009A63D2" w:rsidP="00604354">
      <w:pPr>
        <w:pStyle w:val="BlockText"/>
        <w:spacing w:before="120" w:line="500" w:lineRule="exact"/>
        <w:ind w:left="0" w:firstLine="0"/>
        <w:jc w:val="left"/>
        <w:rPr>
          <w:rFonts w:ascii="Times New Roman" w:hAnsi="Times New Roman"/>
          <w:b w:val="0"/>
          <w:bCs/>
          <w:sz w:val="24"/>
          <w:szCs w:val="24"/>
          <w:lang w:val="sv-SE"/>
        </w:rPr>
      </w:pPr>
      <w:r>
        <w:rPr>
          <w:rFonts w:ascii="Times New Roman" w:hAnsi="Times New Roman"/>
          <w:b w:val="0"/>
          <w:bCs/>
          <w:sz w:val="24"/>
          <w:szCs w:val="24"/>
          <w:lang w:val="sv-SE"/>
        </w:rPr>
        <w:t>Trân t</w:t>
      </w:r>
      <w:r w:rsidR="00F85BEF" w:rsidRPr="00066E63">
        <w:rPr>
          <w:rFonts w:ascii="Times New Roman" w:hAnsi="Times New Roman"/>
          <w:b w:val="0"/>
          <w:bCs/>
          <w:sz w:val="24"/>
          <w:szCs w:val="24"/>
          <w:lang w:val="sv-SE"/>
        </w:rPr>
        <w:t xml:space="preserve">rọng </w:t>
      </w:r>
      <w:r w:rsidR="006F1813" w:rsidRPr="00066E63">
        <w:rPr>
          <w:rFonts w:ascii="Times New Roman" w:hAnsi="Times New Roman"/>
          <w:b w:val="0"/>
          <w:bCs/>
          <w:sz w:val="24"/>
          <w:szCs w:val="24"/>
          <w:lang w:val="sv-SE"/>
        </w:rPr>
        <w:t>cảm ơn!</w:t>
      </w:r>
    </w:p>
    <w:p w14:paraId="2C18BF08" w14:textId="0328E30D" w:rsidR="006F1813" w:rsidRPr="00066E63" w:rsidRDefault="009A63D2" w:rsidP="00E3446F">
      <w:pPr>
        <w:spacing w:line="440" w:lineRule="exact"/>
        <w:ind w:left="3600" w:right="-720" w:firstLine="720"/>
        <w:rPr>
          <w:rFonts w:ascii="Times New Roman" w:hAnsi="Times New Roman"/>
          <w:sz w:val="24"/>
          <w:lang w:val="vi-VN"/>
        </w:rPr>
      </w:pPr>
      <w:r>
        <w:rPr>
          <w:rFonts w:ascii="Times New Roman" w:hAnsi="Times New Roman"/>
          <w:i/>
          <w:iCs/>
          <w:sz w:val="24"/>
          <w:lang w:val="sv-SE"/>
        </w:rPr>
        <w:t>TP.</w:t>
      </w:r>
      <w:r w:rsidR="00EB5F19">
        <w:rPr>
          <w:rFonts w:ascii="Times New Roman" w:hAnsi="Times New Roman"/>
          <w:i/>
          <w:iCs/>
          <w:sz w:val="24"/>
          <w:lang w:val="sv-SE"/>
        </w:rPr>
        <w:t xml:space="preserve"> </w:t>
      </w:r>
      <w:r>
        <w:rPr>
          <w:rFonts w:ascii="Times New Roman" w:hAnsi="Times New Roman"/>
          <w:i/>
          <w:iCs/>
          <w:sz w:val="24"/>
          <w:lang w:val="sv-SE"/>
        </w:rPr>
        <w:t>HCM</w:t>
      </w:r>
      <w:r w:rsidR="00C13D7F">
        <w:rPr>
          <w:rFonts w:ascii="Times New Roman" w:hAnsi="Times New Roman"/>
          <w:i/>
          <w:iCs/>
          <w:sz w:val="24"/>
          <w:lang w:val="sv-SE"/>
        </w:rPr>
        <w:t>.</w:t>
      </w:r>
      <w:r w:rsidR="006F1813" w:rsidRPr="00066E63">
        <w:rPr>
          <w:rFonts w:ascii="Times New Roman" w:hAnsi="Times New Roman"/>
          <w:i/>
          <w:iCs/>
          <w:sz w:val="24"/>
          <w:lang w:val="sv-SE"/>
        </w:rPr>
        <w:t>,</w:t>
      </w:r>
      <w:r w:rsidR="006F1813" w:rsidRPr="00066E63">
        <w:rPr>
          <w:rFonts w:ascii="Times New Roman" w:hAnsi="Times New Roman"/>
          <w:sz w:val="24"/>
          <w:lang w:val="sv-SE"/>
        </w:rPr>
        <w:t xml:space="preserve"> </w:t>
      </w:r>
      <w:r w:rsidR="006F1813" w:rsidRPr="00066E63">
        <w:rPr>
          <w:rFonts w:ascii="Times New Roman" w:hAnsi="Times New Roman"/>
          <w:i/>
          <w:sz w:val="24"/>
          <w:lang w:val="sv-SE"/>
        </w:rPr>
        <w:t>n</w:t>
      </w:r>
      <w:r w:rsidR="006F1813" w:rsidRPr="00066E63">
        <w:rPr>
          <w:rFonts w:ascii="Times New Roman" w:hAnsi="Times New Roman"/>
          <w:i/>
          <w:iCs/>
          <w:sz w:val="24"/>
          <w:lang w:val="sv-SE"/>
        </w:rPr>
        <w:t xml:space="preserve">gày  </w:t>
      </w:r>
      <w:r w:rsidR="001F77F2" w:rsidRPr="00066E63">
        <w:rPr>
          <w:rFonts w:ascii="Times New Roman" w:hAnsi="Times New Roman"/>
          <w:i/>
          <w:iCs/>
          <w:sz w:val="24"/>
          <w:lang w:val="sv-SE"/>
        </w:rPr>
        <w:t xml:space="preserve">      tháng         năm</w:t>
      </w:r>
      <w:r w:rsidR="00276780">
        <w:rPr>
          <w:rFonts w:ascii="Times New Roman" w:hAnsi="Times New Roman"/>
          <w:i/>
          <w:iCs/>
          <w:sz w:val="24"/>
          <w:lang w:val="sv-SE"/>
        </w:rPr>
        <w:t xml:space="preserve"> 20</w:t>
      </w:r>
    </w:p>
    <w:p w14:paraId="4C654EC7" w14:textId="46546E6E" w:rsidR="006F1813" w:rsidRDefault="00276780" w:rsidP="00E3446F">
      <w:pPr>
        <w:spacing w:line="360" w:lineRule="exact"/>
        <w:ind w:left="5040" w:right="-17" w:firstLine="720"/>
        <w:rPr>
          <w:rFonts w:ascii="Times New Roman" w:hAnsi="Times New Roman"/>
          <w:b/>
          <w:bCs/>
          <w:sz w:val="24"/>
          <w:lang w:val="sv-SE"/>
        </w:rPr>
      </w:pPr>
      <w:r>
        <w:rPr>
          <w:rFonts w:ascii="Times New Roman" w:hAnsi="Times New Roman"/>
          <w:b/>
          <w:bCs/>
          <w:sz w:val="24"/>
          <w:lang w:val="sv-SE"/>
        </w:rPr>
        <w:t xml:space="preserve">   </w:t>
      </w:r>
      <w:r w:rsidR="006F1813" w:rsidRPr="00066E63">
        <w:rPr>
          <w:rFonts w:ascii="Times New Roman" w:hAnsi="Times New Roman"/>
          <w:b/>
          <w:bCs/>
          <w:sz w:val="24"/>
          <w:lang w:val="sv-SE"/>
        </w:rPr>
        <w:t>Người làm đơn</w:t>
      </w:r>
    </w:p>
    <w:p w14:paraId="01395729" w14:textId="7888C197" w:rsidR="00276780" w:rsidRPr="00276780" w:rsidRDefault="00276780" w:rsidP="00276780">
      <w:pPr>
        <w:spacing w:line="360" w:lineRule="exact"/>
        <w:ind w:left="5040" w:right="-17" w:firstLine="720"/>
        <w:rPr>
          <w:rFonts w:ascii="Times New Roman" w:hAnsi="Times New Roman"/>
          <w:i/>
          <w:iCs/>
          <w:sz w:val="24"/>
          <w:lang w:val="sv-SE"/>
        </w:rPr>
      </w:pPr>
      <w:r>
        <w:rPr>
          <w:rFonts w:ascii="Times New Roman" w:hAnsi="Times New Roman"/>
          <w:i/>
          <w:iCs/>
          <w:sz w:val="24"/>
          <w:lang w:val="sv-SE"/>
        </w:rPr>
        <w:t>(ký và ghi rõ họ tên)</w:t>
      </w:r>
    </w:p>
    <w:p w14:paraId="658BFCF6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46744CF2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76B8C91C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2A083846" w14:textId="77777777" w:rsidR="00576BA3" w:rsidRPr="00DE66E0" w:rsidRDefault="00576BA3" w:rsidP="006F1813">
      <w:pPr>
        <w:rPr>
          <w:rFonts w:ascii="Times New Roman" w:hAnsi="Times New Roman"/>
          <w:lang w:val="sv-SE"/>
        </w:rPr>
      </w:pPr>
    </w:p>
    <w:sectPr w:rsidR="00576BA3" w:rsidRPr="00DE66E0" w:rsidSect="008174F2">
      <w:headerReference w:type="default" r:id="rId7"/>
      <w:footerReference w:type="default" r:id="rId8"/>
      <w:pgSz w:w="11907" w:h="16840" w:code="9"/>
      <w:pgMar w:top="720" w:right="1140" w:bottom="431" w:left="1418" w:header="0" w:footer="6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70C747" w14:textId="77777777" w:rsidR="005E037F" w:rsidRDefault="005E037F" w:rsidP="00404B9C">
      <w:r>
        <w:separator/>
      </w:r>
    </w:p>
  </w:endnote>
  <w:endnote w:type="continuationSeparator" w:id="0">
    <w:p w14:paraId="08CFAABE" w14:textId="77777777" w:rsidR="005E037F" w:rsidRDefault="005E037F" w:rsidP="00404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altName w:val="Times New Roman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31F7B" w14:textId="02C8E53E" w:rsidR="00404B9C" w:rsidRPr="007617F5" w:rsidRDefault="00404B9C" w:rsidP="00404B9C">
    <w:pPr>
      <w:pStyle w:val="Footer"/>
      <w:tabs>
        <w:tab w:val="clear" w:pos="4680"/>
        <w:tab w:val="clear" w:pos="9360"/>
        <w:tab w:val="left" w:leader="dot" w:pos="4536"/>
        <w:tab w:val="left" w:leader="dot" w:pos="9349"/>
      </w:tabs>
      <w:rPr>
        <w:rFonts w:ascii="Times New Roman" w:hAnsi="Times New Roman"/>
        <w:i/>
        <w:sz w:val="22"/>
        <w:lang w:val="vi-VN"/>
      </w:rPr>
    </w:pPr>
    <w:r w:rsidRPr="007617F5">
      <w:rPr>
        <w:rFonts w:ascii="Times New Roman" w:hAnsi="Times New Roman"/>
        <w:i/>
        <w:sz w:val="22"/>
      </w:rPr>
      <w:t>Ngày nhận đơn:</w:t>
    </w:r>
    <w:r w:rsidRPr="007617F5">
      <w:rPr>
        <w:rFonts w:ascii="Times New Roman" w:hAnsi="Times New Roman"/>
        <w:i/>
        <w:sz w:val="22"/>
      </w:rPr>
      <w:tab/>
      <w:t>Người nhận đơn:</w:t>
    </w:r>
    <w:r w:rsidRPr="007617F5">
      <w:rPr>
        <w:rFonts w:ascii="Times New Roman" w:hAnsi="Times New Roman"/>
        <w:i/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8B9823" w14:textId="77777777" w:rsidR="005E037F" w:rsidRDefault="005E037F" w:rsidP="00404B9C">
      <w:r>
        <w:separator/>
      </w:r>
    </w:p>
  </w:footnote>
  <w:footnote w:type="continuationSeparator" w:id="0">
    <w:p w14:paraId="0CB28DCA" w14:textId="77777777" w:rsidR="005E037F" w:rsidRDefault="005E037F" w:rsidP="00404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FDCE2" w14:textId="77777777" w:rsidR="00404B9C" w:rsidRDefault="00404B9C">
    <w:pPr>
      <w:pStyle w:val="Header"/>
    </w:pPr>
  </w:p>
  <w:p w14:paraId="66A6865C" w14:textId="77777777" w:rsidR="00EA628D" w:rsidRDefault="00EA628D">
    <w:pPr>
      <w:pStyle w:val="Header"/>
    </w:pPr>
  </w:p>
  <w:p w14:paraId="702F74A2" w14:textId="77777777" w:rsidR="00EA628D" w:rsidRDefault="00EA628D">
    <w:pPr>
      <w:pStyle w:val="Header"/>
    </w:pPr>
  </w:p>
  <w:p w14:paraId="27100C2E" w14:textId="0893C73F" w:rsidR="00EA628D" w:rsidRPr="00EA628D" w:rsidRDefault="00EA628D" w:rsidP="00EA628D">
    <w:pPr>
      <w:pStyle w:val="Header"/>
      <w:jc w:val="right"/>
      <w:rPr>
        <w:rFonts w:ascii="Times New Roman" w:hAnsi="Times New Roman"/>
        <w:i/>
        <w:iCs/>
        <w:sz w:val="24"/>
      </w:rPr>
    </w:pPr>
    <w:r w:rsidRPr="00EA628D">
      <w:rPr>
        <w:rFonts w:ascii="Times New Roman" w:hAnsi="Times New Roman"/>
        <w:i/>
        <w:iCs/>
        <w:sz w:val="24"/>
      </w:rPr>
      <w:t>BM_TS/01/SĐ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5D7B44"/>
    <w:multiLevelType w:val="hybridMultilevel"/>
    <w:tmpl w:val="A7C01BAC"/>
    <w:lvl w:ilvl="0" w:tplc="6090DD4E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6B6F505F"/>
    <w:multiLevelType w:val="hybridMultilevel"/>
    <w:tmpl w:val="71D44054"/>
    <w:lvl w:ilvl="0" w:tplc="EC8C3E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412446">
    <w:abstractNumId w:val="0"/>
  </w:num>
  <w:num w:numId="2" w16cid:durableId="2142309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01"/>
  <w:displayHorizontalDrawingGridEvery w:val="2"/>
  <w:displayVerticalDrawingGridEvery w:val="2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rIwtjA1s7QwMTJV0lEKTi0uzszPAykwrAUA63SkzywAAAA="/>
  </w:docVars>
  <w:rsids>
    <w:rsidRoot w:val="00A20D45"/>
    <w:rsid w:val="00036A4D"/>
    <w:rsid w:val="00041DD0"/>
    <w:rsid w:val="000644E0"/>
    <w:rsid w:val="00066E63"/>
    <w:rsid w:val="00080CA0"/>
    <w:rsid w:val="000D5FD9"/>
    <w:rsid w:val="00131F1A"/>
    <w:rsid w:val="00136096"/>
    <w:rsid w:val="00170572"/>
    <w:rsid w:val="00172023"/>
    <w:rsid w:val="001D2FA4"/>
    <w:rsid w:val="001D32D9"/>
    <w:rsid w:val="001F77F2"/>
    <w:rsid w:val="001F7B29"/>
    <w:rsid w:val="002102D0"/>
    <w:rsid w:val="00273DD6"/>
    <w:rsid w:val="00276780"/>
    <w:rsid w:val="002D03E2"/>
    <w:rsid w:val="002F00E1"/>
    <w:rsid w:val="00310FE8"/>
    <w:rsid w:val="00314A52"/>
    <w:rsid w:val="00321FAB"/>
    <w:rsid w:val="00340B83"/>
    <w:rsid w:val="00345F3A"/>
    <w:rsid w:val="00391DD5"/>
    <w:rsid w:val="00397D75"/>
    <w:rsid w:val="003C04FC"/>
    <w:rsid w:val="003F71FC"/>
    <w:rsid w:val="003F748E"/>
    <w:rsid w:val="0040067F"/>
    <w:rsid w:val="00404B9C"/>
    <w:rsid w:val="00444FB7"/>
    <w:rsid w:val="004A0E09"/>
    <w:rsid w:val="004E0F25"/>
    <w:rsid w:val="00512F42"/>
    <w:rsid w:val="005260BE"/>
    <w:rsid w:val="005355D4"/>
    <w:rsid w:val="00557788"/>
    <w:rsid w:val="00561781"/>
    <w:rsid w:val="00576BA3"/>
    <w:rsid w:val="005954E9"/>
    <w:rsid w:val="005A1456"/>
    <w:rsid w:val="005A55AF"/>
    <w:rsid w:val="005D1A86"/>
    <w:rsid w:val="005E037F"/>
    <w:rsid w:val="00601F80"/>
    <w:rsid w:val="0060287C"/>
    <w:rsid w:val="00604354"/>
    <w:rsid w:val="00643586"/>
    <w:rsid w:val="00684827"/>
    <w:rsid w:val="006B3CC0"/>
    <w:rsid w:val="006F1813"/>
    <w:rsid w:val="007617F5"/>
    <w:rsid w:val="00762F97"/>
    <w:rsid w:val="00771333"/>
    <w:rsid w:val="00781C58"/>
    <w:rsid w:val="00787E7C"/>
    <w:rsid w:val="007A0489"/>
    <w:rsid w:val="007B28FA"/>
    <w:rsid w:val="007B604D"/>
    <w:rsid w:val="007E2E47"/>
    <w:rsid w:val="007E3962"/>
    <w:rsid w:val="008174F2"/>
    <w:rsid w:val="00817595"/>
    <w:rsid w:val="0081797A"/>
    <w:rsid w:val="00822D33"/>
    <w:rsid w:val="008E324E"/>
    <w:rsid w:val="009020B1"/>
    <w:rsid w:val="0096352B"/>
    <w:rsid w:val="009761FE"/>
    <w:rsid w:val="00991E03"/>
    <w:rsid w:val="009A63D2"/>
    <w:rsid w:val="009B17B1"/>
    <w:rsid w:val="009C0603"/>
    <w:rsid w:val="00A20D45"/>
    <w:rsid w:val="00A663EF"/>
    <w:rsid w:val="00AC56AD"/>
    <w:rsid w:val="00AD36A7"/>
    <w:rsid w:val="00AD4D10"/>
    <w:rsid w:val="00AD710F"/>
    <w:rsid w:val="00AD7714"/>
    <w:rsid w:val="00B1289A"/>
    <w:rsid w:val="00B1472B"/>
    <w:rsid w:val="00B33D0B"/>
    <w:rsid w:val="00B533AC"/>
    <w:rsid w:val="00B576FD"/>
    <w:rsid w:val="00BE1C56"/>
    <w:rsid w:val="00BF632B"/>
    <w:rsid w:val="00C13D7F"/>
    <w:rsid w:val="00C44A8B"/>
    <w:rsid w:val="00C714AA"/>
    <w:rsid w:val="00C71AE9"/>
    <w:rsid w:val="00C818B7"/>
    <w:rsid w:val="00CE7EE7"/>
    <w:rsid w:val="00D02BD3"/>
    <w:rsid w:val="00D0579D"/>
    <w:rsid w:val="00D23E38"/>
    <w:rsid w:val="00D423AE"/>
    <w:rsid w:val="00D66ECD"/>
    <w:rsid w:val="00D939EF"/>
    <w:rsid w:val="00DC3851"/>
    <w:rsid w:val="00DE66E0"/>
    <w:rsid w:val="00DF4AEE"/>
    <w:rsid w:val="00E3446F"/>
    <w:rsid w:val="00E35A58"/>
    <w:rsid w:val="00E40A6E"/>
    <w:rsid w:val="00E65BF4"/>
    <w:rsid w:val="00E92225"/>
    <w:rsid w:val="00E96BDE"/>
    <w:rsid w:val="00EA628D"/>
    <w:rsid w:val="00EB3EE4"/>
    <w:rsid w:val="00EB4BDB"/>
    <w:rsid w:val="00EB5F19"/>
    <w:rsid w:val="00EC0C91"/>
    <w:rsid w:val="00EC25BC"/>
    <w:rsid w:val="00EE6867"/>
    <w:rsid w:val="00F256F2"/>
    <w:rsid w:val="00F44553"/>
    <w:rsid w:val="00F85BEF"/>
    <w:rsid w:val="00FB7A12"/>
    <w:rsid w:val="00FD02D6"/>
    <w:rsid w:val="00FD43BE"/>
    <w:rsid w:val="00FF5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E278CB4"/>
  <w15:chartTrackingRefBased/>
  <w15:docId w15:val="{D30E40F3-CBA2-4524-B14A-CB5E52F40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.VnTime" w:hAnsi=".VnTime"/>
      <w:sz w:val="26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6750"/>
      </w:tabs>
      <w:spacing w:before="120"/>
      <w:ind w:left="4320" w:right="-720" w:firstLine="720"/>
      <w:outlineLvl w:val="2"/>
    </w:pPr>
    <w:rPr>
      <w:b/>
      <w:sz w:val="28"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.VnTimeH" w:hAnsi=".VnTimeH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ind w:left="-360" w:right="-720" w:firstLine="360"/>
      <w:jc w:val="both"/>
    </w:pPr>
    <w:rPr>
      <w:b/>
      <w:sz w:val="22"/>
      <w:szCs w:val="20"/>
    </w:rPr>
  </w:style>
  <w:style w:type="paragraph" w:styleId="BodyText">
    <w:name w:val="Body Text"/>
    <w:basedOn w:val="Normal"/>
    <w:pPr>
      <w:spacing w:before="120" w:line="480" w:lineRule="auto"/>
      <w:ind w:right="-720"/>
    </w:pPr>
    <w:rPr>
      <w:b/>
      <w:sz w:val="28"/>
      <w:szCs w:val="20"/>
    </w:rPr>
  </w:style>
  <w:style w:type="paragraph" w:styleId="BalloonText">
    <w:name w:val="Balloon Text"/>
    <w:basedOn w:val="Normal"/>
    <w:semiHidden/>
    <w:rsid w:val="00444F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714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04B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04B9C"/>
    <w:rPr>
      <w:rFonts w:ascii=".VnTime" w:hAnsi=".VnTime"/>
      <w:sz w:val="26"/>
      <w:szCs w:val="24"/>
      <w:lang w:val="en-US" w:eastAsia="en-US"/>
    </w:rPr>
  </w:style>
  <w:style w:type="paragraph" w:styleId="Footer">
    <w:name w:val="footer"/>
    <w:basedOn w:val="Normal"/>
    <w:link w:val="FooterChar"/>
    <w:rsid w:val="00404B9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04B9C"/>
    <w:rPr>
      <w:rFonts w:ascii=".VnTime" w:hAnsi=".VnTime"/>
      <w:sz w:val="26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oµ x· héi chñ nghÜa viÖt nam</vt:lpstr>
    </vt:vector>
  </TitlesOfParts>
  <Company>DHTM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oµ x· héi chñ nghÜa viÖt nam</dc:title>
  <dc:subject/>
  <dc:creator>Khoa SDH</dc:creator>
  <cp:keywords/>
  <cp:lastModifiedBy>Trần Thị Bền</cp:lastModifiedBy>
  <cp:revision>50</cp:revision>
  <cp:lastPrinted>2015-05-28T02:57:00Z</cp:lastPrinted>
  <dcterms:created xsi:type="dcterms:W3CDTF">2022-02-17T03:24:00Z</dcterms:created>
  <dcterms:modified xsi:type="dcterms:W3CDTF">2025-09-09T13:05:00Z</dcterms:modified>
</cp:coreProperties>
</file>